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ED47A1" w14:textId="00DD10AE" w:rsidR="00F81BD9" w:rsidRPr="0083010F" w:rsidRDefault="00F81BD9" w:rsidP="00FB63E7">
      <w:pPr>
        <w:rPr>
          <w:rFonts w:ascii="Times New Roman" w:eastAsia="宋体" w:hAnsi="Times New Roman" w:cs="Times New Roman"/>
          <w:lang w:eastAsia="zh-CN"/>
        </w:rPr>
      </w:pPr>
      <w:r>
        <w:rPr>
          <w:rFonts w:ascii="Times New Roman" w:eastAsia="宋体" w:hAnsi="Times New Roman" w:cs="Times New Roman" w:hint="eastAsia"/>
          <w:lang w:eastAsia="zh-CN"/>
        </w:rPr>
        <w:t>T</w:t>
      </w:r>
      <w:r>
        <w:rPr>
          <w:rFonts w:ascii="Times New Roman" w:eastAsia="宋体" w:hAnsi="Times New Roman" w:cs="Times New Roman"/>
          <w:lang w:eastAsia="zh-CN"/>
        </w:rPr>
        <w:t xml:space="preserve">able </w:t>
      </w:r>
      <w:r w:rsidR="0083010F">
        <w:rPr>
          <w:rFonts w:ascii="Times New Roman" w:eastAsia="宋体" w:hAnsi="Times New Roman" w:cs="Times New Roman"/>
          <w:lang w:eastAsia="zh-CN"/>
        </w:rPr>
        <w:t>3</w:t>
      </w:r>
      <w:r>
        <w:rPr>
          <w:rFonts w:ascii="Times New Roman" w:eastAsia="宋体" w:hAnsi="Times New Roman" w:cs="Times New Roman"/>
          <w:lang w:eastAsia="zh-CN"/>
        </w:rPr>
        <w:t xml:space="preserve">. Determinants of </w:t>
      </w:r>
      <w:r w:rsidR="0083010F">
        <w:rPr>
          <w:rFonts w:ascii="Times New Roman" w:eastAsia="宋体" w:hAnsi="Times New Roman" w:cs="Times New Roman"/>
          <w:lang w:eastAsia="zh-CN"/>
        </w:rPr>
        <w:t xml:space="preserve">gifted home for children upon marriage via market purchase from parents </w:t>
      </w:r>
      <w:r w:rsidR="001D1744" w:rsidRPr="0083010F">
        <w:rPr>
          <w:rFonts w:ascii="Times New Roman" w:eastAsia="宋体" w:hAnsi="Times New Roman" w:cs="Times New Roman"/>
          <w:lang w:eastAsia="zh-CN"/>
        </w:rPr>
        <w:t>in China</w:t>
      </w:r>
      <w:r w:rsidRPr="0083010F">
        <w:rPr>
          <w:rFonts w:ascii="Times New Roman" w:eastAsia="宋体" w:hAnsi="Times New Roman" w:cs="Times New Roman"/>
          <w:lang w:eastAsia="zh-CN"/>
        </w:rPr>
        <w:t>.</w:t>
      </w:r>
      <w:r w:rsidR="00CD2C5E" w:rsidRPr="0083010F">
        <w:rPr>
          <w:rFonts w:ascii="Times New Roman" w:eastAsia="宋体" w:hAnsi="Times New Roman" w:cs="Times New Roman"/>
          <w:lang w:eastAsia="zh-CN"/>
        </w:rPr>
        <w:t xml:space="preserve"> Source: CHARLS 2013-2015.</w:t>
      </w:r>
    </w:p>
    <w:p w14:paraId="009EA467" w14:textId="77777777" w:rsidR="00CD2C5E" w:rsidRPr="0083010F" w:rsidRDefault="00CD2C5E" w:rsidP="00FB63E7">
      <w:pPr>
        <w:rPr>
          <w:rFonts w:ascii="Times New Roman" w:eastAsia="宋体" w:hAnsi="Times New Roman" w:cs="Times New Roman"/>
          <w:lang w:eastAsia="zh-CN"/>
        </w:rPr>
      </w:pPr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7159"/>
        <w:gridCol w:w="1828"/>
      </w:tblGrid>
      <w:tr w:rsidR="0083010F" w:rsidRPr="0083010F" w14:paraId="33DADB56" w14:textId="77777777" w:rsidTr="0083010F">
        <w:trPr>
          <w:cantSplit/>
          <w:trHeight w:hRule="exact" w:val="461"/>
          <w:jc w:val="center"/>
        </w:trPr>
        <w:tc>
          <w:tcPr>
            <w:tcW w:w="7159" w:type="dxa"/>
            <w:tcBorders>
              <w:top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9345C4" w14:textId="77777777" w:rsidR="0083010F" w:rsidRPr="0083010F" w:rsidRDefault="0083010F">
            <w:pPr>
              <w:spacing w:before="80" w:after="80"/>
              <w:ind w:left="80" w:right="80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28" w:type="dxa"/>
            <w:tcBorders>
              <w:top w:val="single" w:sz="6" w:space="0" w:color="000000"/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E842A1" w14:textId="1AB6BAC3" w:rsidR="0083010F" w:rsidRPr="0083010F" w:rsidRDefault="0083010F" w:rsidP="00F81BD9">
            <w:pPr>
              <w:spacing w:before="80" w:after="80"/>
              <w:ind w:left="80" w:right="80"/>
              <w:jc w:val="center"/>
              <w:rPr>
                <w:rFonts w:ascii="Times New Roman" w:hAnsi="Times New Roman" w:cs="Times New Roman"/>
              </w:rPr>
            </w:pPr>
            <w:r w:rsidRPr="0083010F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Full sample</w:t>
            </w:r>
          </w:p>
        </w:tc>
      </w:tr>
      <w:tr w:rsidR="0083010F" w:rsidRPr="0083010F" w14:paraId="4A5BE41A" w14:textId="77777777" w:rsidTr="0083010F">
        <w:trPr>
          <w:cantSplit/>
          <w:trHeight w:hRule="exact" w:val="360"/>
          <w:jc w:val="center"/>
        </w:trPr>
        <w:tc>
          <w:tcPr>
            <w:tcW w:w="71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1D41BD" w14:textId="77777777" w:rsidR="0083010F" w:rsidRPr="0083010F" w:rsidRDefault="0083010F" w:rsidP="00F81BD9">
            <w:pPr>
              <w:spacing w:before="80" w:after="80"/>
              <w:ind w:left="80" w:right="80"/>
              <w:rPr>
                <w:rFonts w:ascii="Times New Roman" w:hAnsi="Times New Roman" w:cs="Times New Roman"/>
              </w:rPr>
            </w:pPr>
            <w:r w:rsidRPr="0083010F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(Intercept)</w:t>
            </w: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6FE525" w14:textId="3F49AFFE" w:rsidR="0083010F" w:rsidRPr="0083010F" w:rsidRDefault="0083010F" w:rsidP="00F81BD9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83010F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-5.48 *** (0.81)</w:t>
            </w:r>
          </w:p>
        </w:tc>
      </w:tr>
      <w:tr w:rsidR="0083010F" w:rsidRPr="0083010F" w14:paraId="4F94C6AE" w14:textId="77777777" w:rsidTr="0083010F">
        <w:trPr>
          <w:cantSplit/>
          <w:trHeight w:hRule="exact" w:val="360"/>
          <w:jc w:val="center"/>
        </w:trPr>
        <w:tc>
          <w:tcPr>
            <w:tcW w:w="71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FA3359" w14:textId="77777777" w:rsidR="0083010F" w:rsidRPr="0083010F" w:rsidRDefault="0083010F" w:rsidP="007A31B7">
            <w:pPr>
              <w:spacing w:before="80" w:after="80"/>
              <w:ind w:left="80" w:right="80"/>
              <w:rPr>
                <w:rFonts w:ascii="Times New Roman" w:eastAsia="Arial" w:hAnsi="Times New Roman" w:cs="Times New Roman"/>
                <w:i/>
                <w:iCs/>
                <w:color w:val="111111"/>
                <w:sz w:val="22"/>
                <w:szCs w:val="22"/>
              </w:rPr>
            </w:pPr>
            <w:r w:rsidRPr="0083010F">
              <w:rPr>
                <w:rFonts w:ascii="Times New Roman" w:eastAsia="Arial" w:hAnsi="Times New Roman" w:cs="Times New Roman"/>
                <w:i/>
                <w:iCs/>
                <w:color w:val="111111"/>
                <w:sz w:val="22"/>
                <w:szCs w:val="22"/>
              </w:rPr>
              <w:t>Child’s characteristics</w:t>
            </w: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90AAA8" w14:textId="77777777" w:rsidR="0083010F" w:rsidRPr="0083010F" w:rsidRDefault="0083010F" w:rsidP="007A31B7">
            <w:pPr>
              <w:spacing w:before="80" w:after="80"/>
              <w:ind w:left="80" w:right="80"/>
              <w:jc w:val="right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</w:p>
        </w:tc>
      </w:tr>
      <w:tr w:rsidR="0083010F" w:rsidRPr="0083010F" w14:paraId="7CB4CB68" w14:textId="77777777" w:rsidTr="0083010F">
        <w:trPr>
          <w:cantSplit/>
          <w:trHeight w:hRule="exact" w:val="360"/>
          <w:jc w:val="center"/>
        </w:trPr>
        <w:tc>
          <w:tcPr>
            <w:tcW w:w="71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3A954F" w14:textId="06FC7670" w:rsidR="0083010F" w:rsidRPr="0083010F" w:rsidRDefault="0083010F" w:rsidP="0083010F">
            <w:pPr>
              <w:spacing w:before="80" w:after="80"/>
              <w:ind w:left="80" w:right="80"/>
              <w:rPr>
                <w:rFonts w:ascii="Times New Roman" w:hAnsi="Times New Roman" w:cs="Times New Roman"/>
              </w:rPr>
            </w:pPr>
            <w:r w:rsidRPr="0083010F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  Age</w:t>
            </w: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7EEC23" w14:textId="55747219" w:rsidR="0083010F" w:rsidRPr="0083010F" w:rsidRDefault="0083010F" w:rsidP="0083010F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83010F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-0.03 ** (0.01)</w:t>
            </w:r>
          </w:p>
        </w:tc>
      </w:tr>
      <w:tr w:rsidR="0083010F" w:rsidRPr="0083010F" w14:paraId="12347F73" w14:textId="77777777" w:rsidTr="0083010F">
        <w:trPr>
          <w:cantSplit/>
          <w:trHeight w:hRule="exact" w:val="360"/>
          <w:jc w:val="center"/>
        </w:trPr>
        <w:tc>
          <w:tcPr>
            <w:tcW w:w="71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EC5B47" w14:textId="343156BE" w:rsidR="0083010F" w:rsidRPr="0083010F" w:rsidRDefault="0083010F" w:rsidP="0083010F">
            <w:pPr>
              <w:spacing w:before="80" w:after="80"/>
              <w:ind w:left="80" w:right="80"/>
              <w:rPr>
                <w:rFonts w:ascii="Times New Roman" w:hAnsi="Times New Roman" w:cs="Times New Roman"/>
              </w:rPr>
            </w:pPr>
            <w:r w:rsidRPr="0083010F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  Male vs. female</w:t>
            </w: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768E6F" w14:textId="07A0AF6A" w:rsidR="0083010F" w:rsidRPr="0083010F" w:rsidRDefault="0083010F" w:rsidP="0083010F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83010F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3.70 *** (0.39)</w:t>
            </w:r>
          </w:p>
        </w:tc>
      </w:tr>
      <w:tr w:rsidR="0083010F" w:rsidRPr="0083010F" w14:paraId="67C67EC6" w14:textId="77777777" w:rsidTr="0083010F">
        <w:trPr>
          <w:cantSplit/>
          <w:trHeight w:hRule="exact" w:val="360"/>
          <w:jc w:val="center"/>
        </w:trPr>
        <w:tc>
          <w:tcPr>
            <w:tcW w:w="71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0A0FA2" w14:textId="1C6B42E4" w:rsidR="0083010F" w:rsidRPr="0083010F" w:rsidRDefault="0083010F" w:rsidP="0083010F">
            <w:pPr>
              <w:spacing w:before="80" w:after="80"/>
              <w:ind w:left="80" w:right="80" w:firstLineChars="50" w:firstLine="110"/>
              <w:rPr>
                <w:rFonts w:ascii="Times New Roman" w:hAnsi="Times New Roman" w:cs="Times New Roman"/>
              </w:rPr>
            </w:pPr>
            <w:r w:rsidRPr="0083010F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Only child vs. have siblings</w:t>
            </w: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067DD0" w14:textId="645982D6" w:rsidR="0083010F" w:rsidRPr="0083010F" w:rsidRDefault="0083010F" w:rsidP="0083010F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83010F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1.25 *** (0.17)</w:t>
            </w:r>
          </w:p>
        </w:tc>
      </w:tr>
      <w:tr w:rsidR="0083010F" w:rsidRPr="0083010F" w14:paraId="6EA35DB5" w14:textId="77777777" w:rsidTr="0083010F">
        <w:trPr>
          <w:cantSplit/>
          <w:trHeight w:hRule="exact" w:val="360"/>
          <w:jc w:val="center"/>
        </w:trPr>
        <w:tc>
          <w:tcPr>
            <w:tcW w:w="71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FA6325" w14:textId="1A780303" w:rsidR="0083010F" w:rsidRPr="0083010F" w:rsidRDefault="0083010F" w:rsidP="0083010F">
            <w:pPr>
              <w:spacing w:before="80" w:after="80"/>
              <w:ind w:left="80" w:right="80"/>
              <w:rPr>
                <w:rFonts w:ascii="Times New Roman" w:hAnsi="Times New Roman" w:cs="Times New Roman"/>
              </w:rPr>
            </w:pPr>
            <w:r w:rsidRPr="0083010F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  Number of children in child’s family</w:t>
            </w: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BA6DE3" w14:textId="0304D1E4" w:rsidR="0083010F" w:rsidRPr="0083010F" w:rsidRDefault="0083010F" w:rsidP="0083010F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83010F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-0.20 * (0.09)</w:t>
            </w:r>
          </w:p>
        </w:tc>
      </w:tr>
      <w:tr w:rsidR="0083010F" w:rsidRPr="0083010F" w14:paraId="18BB5978" w14:textId="77777777" w:rsidTr="0083010F">
        <w:trPr>
          <w:cantSplit/>
          <w:trHeight w:hRule="exact" w:val="360"/>
          <w:jc w:val="center"/>
        </w:trPr>
        <w:tc>
          <w:tcPr>
            <w:tcW w:w="71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4EE8A9" w14:textId="5FF4E36C" w:rsidR="0083010F" w:rsidRPr="0083010F" w:rsidRDefault="0083010F" w:rsidP="0083010F">
            <w:pPr>
              <w:spacing w:before="80" w:after="80"/>
              <w:ind w:left="80" w:right="80"/>
              <w:rPr>
                <w:rFonts w:ascii="Times New Roman" w:hAnsi="Times New Roman" w:cs="Times New Roman"/>
              </w:rPr>
            </w:pPr>
            <w:r w:rsidRPr="0083010F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  Years of schooling</w:t>
            </w: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405145" w14:textId="4B9E4738" w:rsidR="0083010F" w:rsidRPr="0083010F" w:rsidRDefault="0083010F" w:rsidP="0083010F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83010F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-0.01 (0.02)</w:t>
            </w:r>
          </w:p>
        </w:tc>
      </w:tr>
      <w:tr w:rsidR="0083010F" w:rsidRPr="0083010F" w14:paraId="7ED694BA" w14:textId="77777777" w:rsidTr="0083010F">
        <w:trPr>
          <w:cantSplit/>
          <w:trHeight w:hRule="exact" w:val="360"/>
          <w:jc w:val="center"/>
        </w:trPr>
        <w:tc>
          <w:tcPr>
            <w:tcW w:w="71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EAF8BA" w14:textId="6C0DBB96" w:rsidR="0083010F" w:rsidRPr="0083010F" w:rsidRDefault="0083010F" w:rsidP="0083010F">
            <w:pPr>
              <w:spacing w:before="80" w:after="80"/>
              <w:ind w:left="80" w:right="80"/>
              <w:rPr>
                <w:rFonts w:ascii="Times New Roman" w:hAnsi="Times New Roman" w:cs="Times New Roman"/>
              </w:rPr>
            </w:pPr>
            <w:r w:rsidRPr="0083010F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  CCP Member vs. non-party member</w:t>
            </w: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54A5F4" w14:textId="151871CF" w:rsidR="0083010F" w:rsidRPr="0083010F" w:rsidRDefault="0083010F" w:rsidP="0083010F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83010F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12 (0.15)</w:t>
            </w:r>
          </w:p>
        </w:tc>
      </w:tr>
      <w:tr w:rsidR="0083010F" w:rsidRPr="0083010F" w14:paraId="5CEAB842" w14:textId="77777777" w:rsidTr="0083010F">
        <w:trPr>
          <w:cantSplit/>
          <w:trHeight w:hRule="exact" w:val="360"/>
          <w:jc w:val="center"/>
        </w:trPr>
        <w:tc>
          <w:tcPr>
            <w:tcW w:w="71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E3FBD9" w14:textId="74763E8C" w:rsidR="0083010F" w:rsidRPr="0083010F" w:rsidRDefault="0083010F" w:rsidP="007A31B7">
            <w:pPr>
              <w:spacing w:before="80" w:after="80"/>
              <w:ind w:left="80" w:right="80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 w:rsidRPr="0083010F">
              <w:rPr>
                <w:rFonts w:ascii="Times New Roman" w:eastAsia="宋体" w:hAnsi="Times New Roman" w:cs="Times New Roman"/>
                <w:color w:val="111111"/>
                <w:sz w:val="22"/>
                <w:szCs w:val="22"/>
                <w:lang w:eastAsia="zh-CN"/>
              </w:rPr>
              <w:t xml:space="preserve">  Occupation (base: peasants)</w:t>
            </w: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4163A3" w14:textId="77777777" w:rsidR="0083010F" w:rsidRPr="0083010F" w:rsidRDefault="0083010F" w:rsidP="007A31B7">
            <w:pPr>
              <w:spacing w:before="80" w:after="80"/>
              <w:ind w:left="80" w:right="80"/>
              <w:jc w:val="right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</w:p>
        </w:tc>
      </w:tr>
      <w:tr w:rsidR="0083010F" w:rsidRPr="0083010F" w14:paraId="1FCA7211" w14:textId="77777777" w:rsidTr="0083010F">
        <w:trPr>
          <w:cantSplit/>
          <w:trHeight w:hRule="exact" w:val="360"/>
          <w:jc w:val="center"/>
        </w:trPr>
        <w:tc>
          <w:tcPr>
            <w:tcW w:w="71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14A50D" w14:textId="04D7C3EB" w:rsidR="0083010F" w:rsidRPr="0083010F" w:rsidRDefault="0083010F" w:rsidP="0083010F">
            <w:pPr>
              <w:spacing w:before="80" w:after="80"/>
              <w:ind w:right="80" w:firstLineChars="100" w:firstLine="220"/>
              <w:rPr>
                <w:rFonts w:ascii="Times New Roman" w:hAnsi="Times New Roman" w:cs="Times New Roman"/>
              </w:rPr>
            </w:pPr>
            <w:r w:rsidRPr="0083010F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- Industrial workers</w:t>
            </w: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0C9266" w14:textId="71B5292E" w:rsidR="0083010F" w:rsidRPr="0083010F" w:rsidRDefault="0083010F" w:rsidP="0083010F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83010F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-0.36 (0.24)</w:t>
            </w:r>
          </w:p>
        </w:tc>
      </w:tr>
      <w:tr w:rsidR="0083010F" w:rsidRPr="0083010F" w14:paraId="1977E115" w14:textId="77777777" w:rsidTr="0083010F">
        <w:trPr>
          <w:cantSplit/>
          <w:trHeight w:hRule="exact" w:val="360"/>
          <w:jc w:val="center"/>
        </w:trPr>
        <w:tc>
          <w:tcPr>
            <w:tcW w:w="71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86BA5D" w14:textId="3265F2AD" w:rsidR="0083010F" w:rsidRPr="0083010F" w:rsidRDefault="0083010F" w:rsidP="0083010F">
            <w:pPr>
              <w:spacing w:before="80" w:after="80"/>
              <w:ind w:right="80" w:firstLineChars="100" w:firstLine="220"/>
              <w:rPr>
                <w:rFonts w:ascii="Times New Roman" w:hAnsi="Times New Roman" w:cs="Times New Roman"/>
              </w:rPr>
            </w:pPr>
            <w:r w:rsidRPr="0083010F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- Employees of services</w:t>
            </w: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A84080" w14:textId="7FBBCAAB" w:rsidR="0083010F" w:rsidRPr="0083010F" w:rsidRDefault="0083010F" w:rsidP="0083010F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83010F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-0.53 * (0.24)</w:t>
            </w:r>
          </w:p>
        </w:tc>
      </w:tr>
      <w:tr w:rsidR="0083010F" w:rsidRPr="0083010F" w14:paraId="2C7E42F5" w14:textId="77777777" w:rsidTr="0083010F">
        <w:trPr>
          <w:cantSplit/>
          <w:trHeight w:hRule="exact" w:val="360"/>
          <w:jc w:val="center"/>
        </w:trPr>
        <w:tc>
          <w:tcPr>
            <w:tcW w:w="71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029C53" w14:textId="7AFCD820" w:rsidR="0083010F" w:rsidRPr="0083010F" w:rsidRDefault="0083010F" w:rsidP="0083010F">
            <w:pPr>
              <w:spacing w:before="80" w:after="80"/>
              <w:ind w:right="80" w:firstLineChars="100" w:firstLine="220"/>
              <w:rPr>
                <w:rFonts w:ascii="Times New Roman" w:hAnsi="Times New Roman" w:cs="Times New Roman"/>
              </w:rPr>
            </w:pPr>
            <w:r w:rsidRPr="0083010F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- Clerical personnel</w:t>
            </w: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33F0BF" w14:textId="5974D050" w:rsidR="0083010F" w:rsidRPr="0083010F" w:rsidRDefault="0083010F" w:rsidP="0083010F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83010F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-0.78 * (0.31)</w:t>
            </w:r>
          </w:p>
        </w:tc>
      </w:tr>
      <w:tr w:rsidR="0083010F" w:rsidRPr="0083010F" w14:paraId="100DFA3F" w14:textId="77777777" w:rsidTr="0083010F">
        <w:trPr>
          <w:cantSplit/>
          <w:trHeight w:hRule="exact" w:val="360"/>
          <w:jc w:val="center"/>
        </w:trPr>
        <w:tc>
          <w:tcPr>
            <w:tcW w:w="71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DB8B5F" w14:textId="66AA8F46" w:rsidR="0083010F" w:rsidRPr="0083010F" w:rsidRDefault="0083010F" w:rsidP="0083010F">
            <w:pPr>
              <w:spacing w:before="80" w:after="80"/>
              <w:ind w:right="80" w:firstLineChars="100" w:firstLine="220"/>
              <w:rPr>
                <w:rFonts w:ascii="Times New Roman" w:hAnsi="Times New Roman" w:cs="Times New Roman"/>
              </w:rPr>
            </w:pPr>
            <w:r w:rsidRPr="0083010F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- Professionals and Technicians</w:t>
            </w: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7E713C" w14:textId="4FB60144" w:rsidR="0083010F" w:rsidRPr="0083010F" w:rsidRDefault="0083010F" w:rsidP="0083010F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83010F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-0.20 (0.25)</w:t>
            </w:r>
          </w:p>
        </w:tc>
      </w:tr>
      <w:tr w:rsidR="0083010F" w:rsidRPr="0083010F" w14:paraId="60B3F146" w14:textId="77777777" w:rsidTr="0083010F">
        <w:trPr>
          <w:cantSplit/>
          <w:trHeight w:hRule="exact" w:val="360"/>
          <w:jc w:val="center"/>
        </w:trPr>
        <w:tc>
          <w:tcPr>
            <w:tcW w:w="71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45ED13" w14:textId="30839CD5" w:rsidR="0083010F" w:rsidRPr="0083010F" w:rsidRDefault="0083010F" w:rsidP="0083010F">
            <w:pPr>
              <w:spacing w:before="80" w:after="80"/>
              <w:ind w:right="80" w:firstLineChars="100" w:firstLine="220"/>
              <w:rPr>
                <w:rFonts w:ascii="Times New Roman" w:hAnsi="Times New Roman" w:cs="Times New Roman"/>
              </w:rPr>
            </w:pPr>
            <w:r w:rsidRPr="0083010F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- State, social and enterprise managers</w:t>
            </w: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A4AF7F" w14:textId="144C3264" w:rsidR="0083010F" w:rsidRPr="0083010F" w:rsidRDefault="0083010F" w:rsidP="0083010F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83010F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-0.36 (0.28)</w:t>
            </w:r>
          </w:p>
        </w:tc>
      </w:tr>
      <w:tr w:rsidR="0083010F" w:rsidRPr="0083010F" w14:paraId="608179B9" w14:textId="77777777" w:rsidTr="0083010F">
        <w:trPr>
          <w:cantSplit/>
          <w:trHeight w:hRule="exact" w:val="360"/>
          <w:jc w:val="center"/>
        </w:trPr>
        <w:tc>
          <w:tcPr>
            <w:tcW w:w="71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3C022A" w14:textId="2080FCEC" w:rsidR="0083010F" w:rsidRPr="0083010F" w:rsidRDefault="0083010F" w:rsidP="0083010F">
            <w:pPr>
              <w:spacing w:before="80" w:after="80"/>
              <w:ind w:left="80" w:right="80" w:firstLineChars="50" w:firstLine="110"/>
              <w:rPr>
                <w:rFonts w:ascii="Times New Roman" w:hAnsi="Times New Roman" w:cs="Times New Roman"/>
              </w:rPr>
            </w:pPr>
            <w:r w:rsidRPr="0083010F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Household income (logged)</w:t>
            </w: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2BE924" w14:textId="42AE734F" w:rsidR="0083010F" w:rsidRPr="0083010F" w:rsidRDefault="0083010F" w:rsidP="0083010F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83010F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12 * (0.06)</w:t>
            </w:r>
          </w:p>
        </w:tc>
      </w:tr>
      <w:tr w:rsidR="0083010F" w:rsidRPr="0083010F" w14:paraId="7FB4717F" w14:textId="77777777" w:rsidTr="0083010F">
        <w:trPr>
          <w:cantSplit/>
          <w:trHeight w:hRule="exact" w:val="360"/>
          <w:jc w:val="center"/>
        </w:trPr>
        <w:tc>
          <w:tcPr>
            <w:tcW w:w="71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1AA57E" w14:textId="77777777" w:rsidR="0083010F" w:rsidRPr="0083010F" w:rsidRDefault="0083010F" w:rsidP="0083010F">
            <w:pPr>
              <w:spacing w:before="80" w:after="80"/>
              <w:ind w:left="80" w:right="80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 w:rsidRPr="0083010F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  Urban hukou holder vs. rural hukou holder</w:t>
            </w:r>
          </w:p>
          <w:p w14:paraId="5203143D" w14:textId="7E089A76" w:rsidR="0083010F" w:rsidRPr="0083010F" w:rsidRDefault="0083010F" w:rsidP="0083010F">
            <w:pPr>
              <w:spacing w:before="80" w:after="80"/>
              <w:ind w:left="80" w:right="80"/>
              <w:rPr>
                <w:rFonts w:ascii="Times New Roman" w:hAnsi="Times New Roman" w:cs="Times New Roman"/>
              </w:rPr>
            </w:pP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2C4033" w14:textId="1D47C5BE" w:rsidR="0083010F" w:rsidRPr="0083010F" w:rsidRDefault="0083010F" w:rsidP="0083010F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83010F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21 (0.15)</w:t>
            </w:r>
          </w:p>
        </w:tc>
      </w:tr>
      <w:tr w:rsidR="0083010F" w:rsidRPr="0083010F" w14:paraId="3214E0A9" w14:textId="77777777" w:rsidTr="0083010F">
        <w:trPr>
          <w:cantSplit/>
          <w:trHeight w:hRule="exact" w:val="360"/>
          <w:jc w:val="center"/>
        </w:trPr>
        <w:tc>
          <w:tcPr>
            <w:tcW w:w="71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5EF240" w14:textId="619F89DD" w:rsidR="0083010F" w:rsidRPr="0083010F" w:rsidRDefault="0083010F" w:rsidP="0083010F">
            <w:pPr>
              <w:spacing w:before="80" w:after="80"/>
              <w:ind w:right="80" w:firstLineChars="50" w:firstLine="110"/>
              <w:rPr>
                <w:rFonts w:ascii="Times New Roman" w:eastAsia="宋体" w:hAnsi="Times New Roman" w:cs="Times New Roman"/>
                <w:i/>
                <w:iCs/>
                <w:color w:val="111111"/>
                <w:sz w:val="22"/>
                <w:szCs w:val="22"/>
                <w:lang w:eastAsia="zh-CN"/>
              </w:rPr>
            </w:pPr>
            <w:r w:rsidRPr="0083010F">
              <w:rPr>
                <w:rFonts w:ascii="Times New Roman" w:eastAsia="宋体" w:hAnsi="Times New Roman" w:cs="Times New Roman"/>
                <w:i/>
                <w:iCs/>
                <w:color w:val="111111"/>
                <w:sz w:val="22"/>
                <w:szCs w:val="22"/>
                <w:lang w:eastAsia="zh-CN"/>
              </w:rPr>
              <w:t>Spouse’s characteristics</w:t>
            </w: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806BB9" w14:textId="77777777" w:rsidR="0083010F" w:rsidRPr="0083010F" w:rsidRDefault="0083010F" w:rsidP="0083010F">
            <w:pPr>
              <w:spacing w:before="80" w:after="80"/>
              <w:ind w:left="80" w:right="80"/>
              <w:jc w:val="right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</w:p>
        </w:tc>
      </w:tr>
      <w:tr w:rsidR="0083010F" w:rsidRPr="0083010F" w14:paraId="6EC44F57" w14:textId="77777777" w:rsidTr="0083010F">
        <w:trPr>
          <w:cantSplit/>
          <w:trHeight w:hRule="exact" w:val="360"/>
          <w:jc w:val="center"/>
        </w:trPr>
        <w:tc>
          <w:tcPr>
            <w:tcW w:w="71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33E487" w14:textId="36FDD1AF" w:rsidR="0083010F" w:rsidRPr="0083010F" w:rsidRDefault="0083010F" w:rsidP="0083010F">
            <w:pPr>
              <w:spacing w:before="80" w:after="80"/>
              <w:ind w:left="80" w:right="80" w:firstLineChars="50" w:firstLine="110"/>
              <w:rPr>
                <w:rFonts w:ascii="Times New Roman" w:hAnsi="Times New Roman" w:cs="Times New Roman"/>
              </w:rPr>
            </w:pPr>
            <w:r w:rsidRPr="0083010F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Years of schooling</w:t>
            </w: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D2B628" w14:textId="29D2307E" w:rsidR="0083010F" w:rsidRPr="0083010F" w:rsidRDefault="0083010F" w:rsidP="0083010F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83010F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02 (0.02)</w:t>
            </w:r>
          </w:p>
        </w:tc>
      </w:tr>
      <w:tr w:rsidR="0083010F" w:rsidRPr="0083010F" w14:paraId="48D376B0" w14:textId="77777777" w:rsidTr="0083010F">
        <w:trPr>
          <w:cantSplit/>
          <w:trHeight w:hRule="exact" w:val="360"/>
          <w:jc w:val="center"/>
        </w:trPr>
        <w:tc>
          <w:tcPr>
            <w:tcW w:w="71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DE38B0" w14:textId="36D5FFFC" w:rsidR="0083010F" w:rsidRPr="0083010F" w:rsidRDefault="0083010F" w:rsidP="0083010F">
            <w:pPr>
              <w:spacing w:before="80" w:after="80"/>
              <w:ind w:left="80" w:right="80" w:firstLineChars="50" w:firstLine="110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 w:rsidRPr="0083010F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Urban hukou holder vs. rural hukou holder</w:t>
            </w:r>
          </w:p>
          <w:p w14:paraId="487300BC" w14:textId="3CBBA60E" w:rsidR="0083010F" w:rsidRPr="0083010F" w:rsidRDefault="0083010F" w:rsidP="0083010F">
            <w:pPr>
              <w:spacing w:before="80" w:after="80"/>
              <w:ind w:left="80" w:right="80"/>
              <w:rPr>
                <w:rFonts w:ascii="Times New Roman" w:hAnsi="Times New Roman" w:cs="Times New Roman"/>
              </w:rPr>
            </w:pP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EFFFD7" w14:textId="4783B081" w:rsidR="0083010F" w:rsidRPr="0083010F" w:rsidRDefault="0083010F" w:rsidP="0083010F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83010F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1.11 * (0.45)</w:t>
            </w:r>
          </w:p>
        </w:tc>
      </w:tr>
      <w:tr w:rsidR="0083010F" w:rsidRPr="0083010F" w14:paraId="5AADE41A" w14:textId="77777777" w:rsidTr="0083010F">
        <w:trPr>
          <w:cantSplit/>
          <w:trHeight w:hRule="exact" w:val="360"/>
          <w:jc w:val="center"/>
        </w:trPr>
        <w:tc>
          <w:tcPr>
            <w:tcW w:w="71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7E5E67" w14:textId="718EC830" w:rsidR="0083010F" w:rsidRPr="0083010F" w:rsidRDefault="0083010F" w:rsidP="0083010F">
            <w:pPr>
              <w:spacing w:before="80" w:after="80"/>
              <w:ind w:left="80" w:right="80"/>
              <w:rPr>
                <w:rFonts w:ascii="Times New Roman" w:eastAsia="宋体" w:hAnsi="Times New Roman" w:cs="Times New Roman"/>
                <w:i/>
                <w:iCs/>
                <w:color w:val="111111"/>
                <w:sz w:val="22"/>
                <w:szCs w:val="22"/>
                <w:lang w:eastAsia="zh-CN"/>
              </w:rPr>
            </w:pPr>
            <w:r w:rsidRPr="0083010F">
              <w:rPr>
                <w:rFonts w:ascii="Times New Roman" w:eastAsia="宋体" w:hAnsi="Times New Roman" w:cs="Times New Roman"/>
                <w:i/>
                <w:iCs/>
                <w:color w:val="111111"/>
                <w:sz w:val="22"/>
                <w:szCs w:val="22"/>
                <w:lang w:eastAsia="zh-CN"/>
              </w:rPr>
              <w:t xml:space="preserve"> Parental characteristics</w:t>
            </w: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F8564F" w14:textId="77777777" w:rsidR="0083010F" w:rsidRPr="0083010F" w:rsidRDefault="0083010F" w:rsidP="0083010F">
            <w:pPr>
              <w:spacing w:before="80" w:after="80"/>
              <w:ind w:left="80" w:right="80"/>
              <w:jc w:val="right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</w:p>
        </w:tc>
      </w:tr>
      <w:tr w:rsidR="0083010F" w:rsidRPr="0083010F" w14:paraId="3A5A72FA" w14:textId="77777777" w:rsidTr="0083010F">
        <w:trPr>
          <w:cantSplit/>
          <w:trHeight w:hRule="exact" w:val="360"/>
          <w:jc w:val="center"/>
        </w:trPr>
        <w:tc>
          <w:tcPr>
            <w:tcW w:w="71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BD3396" w14:textId="13DBC9D6" w:rsidR="0083010F" w:rsidRPr="0083010F" w:rsidRDefault="0083010F" w:rsidP="0083010F">
            <w:pPr>
              <w:spacing w:before="80" w:after="80"/>
              <w:ind w:left="80" w:right="80"/>
              <w:rPr>
                <w:rFonts w:ascii="Times New Roman" w:hAnsi="Times New Roman" w:cs="Times New Roman"/>
              </w:rPr>
            </w:pPr>
            <w:r w:rsidRPr="0083010F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  Years of schooling</w:t>
            </w: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70F5A1" w14:textId="45B2B944" w:rsidR="0083010F" w:rsidRPr="0083010F" w:rsidRDefault="0083010F" w:rsidP="0083010F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83010F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06 *** (0.02)</w:t>
            </w:r>
          </w:p>
        </w:tc>
      </w:tr>
      <w:tr w:rsidR="0083010F" w:rsidRPr="0083010F" w14:paraId="5016002A" w14:textId="77777777" w:rsidTr="0083010F">
        <w:trPr>
          <w:cantSplit/>
          <w:trHeight w:hRule="exact" w:val="360"/>
          <w:jc w:val="center"/>
        </w:trPr>
        <w:tc>
          <w:tcPr>
            <w:tcW w:w="71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139F0E" w14:textId="1EB37EE6" w:rsidR="0083010F" w:rsidRPr="0083010F" w:rsidRDefault="0083010F" w:rsidP="0083010F">
            <w:pPr>
              <w:spacing w:before="80" w:after="80"/>
              <w:ind w:left="80" w:right="80"/>
              <w:rPr>
                <w:rFonts w:ascii="Times New Roman" w:eastAsia="宋体" w:hAnsi="Times New Roman" w:cs="Times New Roman"/>
                <w:color w:val="111111"/>
                <w:sz w:val="22"/>
                <w:szCs w:val="22"/>
                <w:lang w:eastAsia="zh-CN"/>
              </w:rPr>
            </w:pPr>
            <w:r w:rsidRPr="0083010F">
              <w:rPr>
                <w:rFonts w:ascii="Times New Roman" w:eastAsia="宋体" w:hAnsi="Times New Roman" w:cs="Times New Roman"/>
                <w:color w:val="111111"/>
                <w:sz w:val="22"/>
                <w:szCs w:val="22"/>
                <w:lang w:eastAsia="zh-CN"/>
              </w:rPr>
              <w:t xml:space="preserve">  Working unit type (base: agricultural)</w:t>
            </w: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C9E4FC" w14:textId="77777777" w:rsidR="0083010F" w:rsidRPr="0083010F" w:rsidRDefault="0083010F" w:rsidP="0083010F">
            <w:pPr>
              <w:spacing w:before="80" w:after="80"/>
              <w:ind w:left="80" w:right="80"/>
              <w:jc w:val="right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</w:p>
        </w:tc>
      </w:tr>
      <w:tr w:rsidR="0083010F" w:rsidRPr="0083010F" w14:paraId="44767F93" w14:textId="77777777" w:rsidTr="0083010F">
        <w:trPr>
          <w:cantSplit/>
          <w:trHeight w:hRule="exact" w:val="360"/>
          <w:jc w:val="center"/>
        </w:trPr>
        <w:tc>
          <w:tcPr>
            <w:tcW w:w="71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F9B737" w14:textId="5563CFC1" w:rsidR="0083010F" w:rsidRPr="0083010F" w:rsidRDefault="0083010F" w:rsidP="0083010F">
            <w:pPr>
              <w:spacing w:before="80" w:after="80"/>
              <w:ind w:right="80" w:firstLineChars="100" w:firstLine="220"/>
              <w:rPr>
                <w:rFonts w:ascii="Times New Roman" w:hAnsi="Times New Roman" w:cs="Times New Roman"/>
              </w:rPr>
            </w:pPr>
            <w:r w:rsidRPr="0083010F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- Private sector</w:t>
            </w: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F67D05" w14:textId="4A92B45D" w:rsidR="0083010F" w:rsidRPr="0083010F" w:rsidRDefault="0083010F" w:rsidP="0083010F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83010F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22 (0.17)</w:t>
            </w:r>
          </w:p>
        </w:tc>
      </w:tr>
      <w:tr w:rsidR="0083010F" w:rsidRPr="0083010F" w14:paraId="29B591CF" w14:textId="77777777" w:rsidTr="0083010F">
        <w:trPr>
          <w:cantSplit/>
          <w:trHeight w:hRule="exact" w:val="360"/>
          <w:jc w:val="center"/>
        </w:trPr>
        <w:tc>
          <w:tcPr>
            <w:tcW w:w="71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08FEB3" w14:textId="7389197F" w:rsidR="0083010F" w:rsidRPr="0083010F" w:rsidRDefault="0083010F" w:rsidP="0083010F">
            <w:pPr>
              <w:spacing w:before="80" w:after="80"/>
              <w:ind w:right="80" w:firstLineChars="100" w:firstLine="220"/>
              <w:rPr>
                <w:rFonts w:ascii="Times New Roman" w:hAnsi="Times New Roman" w:cs="Times New Roman"/>
              </w:rPr>
            </w:pPr>
            <w:r w:rsidRPr="0083010F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- State Controlled Firm</w:t>
            </w: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1FD9C5" w14:textId="13A41D80" w:rsidR="0083010F" w:rsidRPr="0083010F" w:rsidRDefault="0083010F" w:rsidP="0083010F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83010F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04 (0.24)</w:t>
            </w:r>
          </w:p>
        </w:tc>
      </w:tr>
      <w:tr w:rsidR="0083010F" w:rsidRPr="0083010F" w14:paraId="6274AC41" w14:textId="77777777" w:rsidTr="0083010F">
        <w:trPr>
          <w:cantSplit/>
          <w:trHeight w:hRule="exact" w:val="360"/>
          <w:jc w:val="center"/>
        </w:trPr>
        <w:tc>
          <w:tcPr>
            <w:tcW w:w="71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A77603" w14:textId="7F85E2A3" w:rsidR="0083010F" w:rsidRPr="0083010F" w:rsidRDefault="0083010F" w:rsidP="0083010F">
            <w:pPr>
              <w:spacing w:before="80" w:after="80"/>
              <w:ind w:right="80" w:firstLineChars="100" w:firstLine="220"/>
              <w:rPr>
                <w:rFonts w:ascii="Times New Roman" w:hAnsi="Times New Roman" w:cs="Times New Roman"/>
              </w:rPr>
            </w:pPr>
            <w:r w:rsidRPr="0083010F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- Public institution</w:t>
            </w: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671353" w14:textId="6C5C28DD" w:rsidR="0083010F" w:rsidRPr="0083010F" w:rsidRDefault="0083010F" w:rsidP="0083010F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83010F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07 (0.24)</w:t>
            </w:r>
          </w:p>
        </w:tc>
      </w:tr>
      <w:tr w:rsidR="0083010F" w:rsidRPr="0083010F" w14:paraId="66860033" w14:textId="77777777" w:rsidTr="0083010F">
        <w:trPr>
          <w:cantSplit/>
          <w:trHeight w:hRule="exact" w:val="360"/>
          <w:jc w:val="center"/>
        </w:trPr>
        <w:tc>
          <w:tcPr>
            <w:tcW w:w="71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013240" w14:textId="67C56D4A" w:rsidR="0083010F" w:rsidRPr="0083010F" w:rsidRDefault="0083010F" w:rsidP="0083010F">
            <w:pPr>
              <w:spacing w:before="80" w:after="80"/>
              <w:ind w:right="80" w:firstLineChars="100" w:firstLine="220"/>
              <w:rPr>
                <w:rFonts w:ascii="Times New Roman" w:hAnsi="Times New Roman" w:cs="Times New Roman"/>
              </w:rPr>
            </w:pPr>
            <w:r w:rsidRPr="0083010F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- Government</w:t>
            </w: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F185AA" w14:textId="498E1747" w:rsidR="0083010F" w:rsidRPr="0083010F" w:rsidRDefault="0083010F" w:rsidP="0083010F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83010F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33 (0.24)</w:t>
            </w:r>
          </w:p>
        </w:tc>
      </w:tr>
      <w:tr w:rsidR="0083010F" w:rsidRPr="0083010F" w14:paraId="077E8199" w14:textId="77777777" w:rsidTr="0083010F">
        <w:trPr>
          <w:cantSplit/>
          <w:trHeight w:hRule="exact" w:val="360"/>
          <w:jc w:val="center"/>
        </w:trPr>
        <w:tc>
          <w:tcPr>
            <w:tcW w:w="71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C2A122" w14:textId="19DDC59C" w:rsidR="0083010F" w:rsidRPr="0083010F" w:rsidRDefault="0083010F" w:rsidP="0083010F">
            <w:pPr>
              <w:spacing w:before="80" w:after="80"/>
              <w:ind w:right="80" w:firstLineChars="100" w:firstLine="220"/>
              <w:rPr>
                <w:rFonts w:ascii="Times New Roman" w:hAnsi="Times New Roman" w:cs="Times New Roman"/>
              </w:rPr>
            </w:pPr>
            <w:r w:rsidRPr="0083010F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- Collective Controlled Firm</w:t>
            </w: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AC71D0" w14:textId="3F78F404" w:rsidR="0083010F" w:rsidRPr="0083010F" w:rsidRDefault="0083010F" w:rsidP="0083010F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83010F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21 (0.28)</w:t>
            </w:r>
          </w:p>
        </w:tc>
      </w:tr>
      <w:tr w:rsidR="0083010F" w:rsidRPr="0083010F" w14:paraId="3FEDD0CE" w14:textId="77777777" w:rsidTr="0083010F">
        <w:trPr>
          <w:cantSplit/>
          <w:trHeight w:hRule="exact" w:val="360"/>
          <w:jc w:val="center"/>
        </w:trPr>
        <w:tc>
          <w:tcPr>
            <w:tcW w:w="71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3E8687" w14:textId="6774B1F6" w:rsidR="0083010F" w:rsidRPr="0083010F" w:rsidRDefault="0083010F" w:rsidP="0083010F">
            <w:pPr>
              <w:spacing w:before="80" w:after="80"/>
              <w:ind w:left="80" w:right="80"/>
              <w:rPr>
                <w:rFonts w:ascii="Times New Roman" w:hAnsi="Times New Roman" w:cs="Times New Roman"/>
              </w:rPr>
            </w:pPr>
            <w:r w:rsidRPr="0083010F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  CCP Member vs. non-party member</w:t>
            </w: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BBA882" w14:textId="4B66E130" w:rsidR="0083010F" w:rsidRPr="0083010F" w:rsidRDefault="0083010F" w:rsidP="0083010F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83010F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34 (0.20)</w:t>
            </w:r>
          </w:p>
        </w:tc>
      </w:tr>
      <w:tr w:rsidR="0083010F" w:rsidRPr="0083010F" w14:paraId="78F1D076" w14:textId="77777777" w:rsidTr="0083010F">
        <w:trPr>
          <w:cantSplit/>
          <w:trHeight w:hRule="exact" w:val="360"/>
          <w:jc w:val="center"/>
        </w:trPr>
        <w:tc>
          <w:tcPr>
            <w:tcW w:w="71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400AC5" w14:textId="332455F0" w:rsidR="0083010F" w:rsidRPr="0083010F" w:rsidRDefault="0083010F" w:rsidP="0083010F">
            <w:pPr>
              <w:spacing w:before="80" w:after="80"/>
              <w:ind w:left="80" w:right="80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 w:rsidRPr="0083010F">
              <w:rPr>
                <w:rFonts w:ascii="Times New Roman" w:eastAsia="宋体" w:hAnsi="Times New Roman" w:cs="Times New Roman"/>
                <w:color w:val="111111"/>
                <w:sz w:val="22"/>
                <w:szCs w:val="22"/>
                <w:lang w:eastAsia="zh-CN"/>
              </w:rPr>
              <w:t xml:space="preserve">  </w:t>
            </w:r>
            <w:r w:rsidRPr="0083010F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Urban hukou holder vs. rural hukou holder</w:t>
            </w:r>
          </w:p>
          <w:p w14:paraId="7D891A82" w14:textId="08E9FFC3" w:rsidR="0083010F" w:rsidRPr="0083010F" w:rsidRDefault="0083010F" w:rsidP="0083010F">
            <w:pPr>
              <w:spacing w:before="80" w:after="80"/>
              <w:ind w:left="80" w:right="80"/>
              <w:rPr>
                <w:rFonts w:ascii="Times New Roman" w:eastAsia="宋体" w:hAnsi="Times New Roman" w:cs="Times New Roman"/>
                <w:color w:val="111111"/>
                <w:sz w:val="22"/>
                <w:szCs w:val="22"/>
                <w:lang w:eastAsia="zh-CN"/>
              </w:rPr>
            </w:pP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CAFA52" w14:textId="7C022AEB" w:rsidR="0083010F" w:rsidRPr="0083010F" w:rsidRDefault="0083010F" w:rsidP="0083010F">
            <w:pPr>
              <w:spacing w:before="80" w:after="80"/>
              <w:ind w:left="80" w:right="80"/>
              <w:jc w:val="right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 w:rsidRPr="0083010F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10 (0.17)</w:t>
            </w:r>
          </w:p>
        </w:tc>
      </w:tr>
      <w:tr w:rsidR="0083010F" w:rsidRPr="0083010F" w14:paraId="6F627A18" w14:textId="77777777" w:rsidTr="0083010F">
        <w:trPr>
          <w:cantSplit/>
          <w:trHeight w:hRule="exact" w:val="360"/>
          <w:jc w:val="center"/>
        </w:trPr>
        <w:tc>
          <w:tcPr>
            <w:tcW w:w="71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7052A5" w14:textId="243210B8" w:rsidR="0083010F" w:rsidRPr="0083010F" w:rsidRDefault="0083010F" w:rsidP="0083010F">
            <w:pPr>
              <w:spacing w:before="80" w:after="80"/>
              <w:ind w:left="80" w:right="80"/>
              <w:rPr>
                <w:rFonts w:ascii="Times New Roman" w:hAnsi="Times New Roman" w:cs="Times New Roman"/>
              </w:rPr>
            </w:pPr>
            <w:r w:rsidRPr="0083010F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  Parental net worth (logged)</w:t>
            </w: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1F3551" w14:textId="28BEFFE2" w:rsidR="0083010F" w:rsidRPr="0083010F" w:rsidRDefault="0083010F" w:rsidP="0083010F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83010F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-0.02 (0.02)</w:t>
            </w:r>
          </w:p>
        </w:tc>
      </w:tr>
      <w:tr w:rsidR="0083010F" w:rsidRPr="0083010F" w14:paraId="56F378E2" w14:textId="77777777" w:rsidTr="0083010F">
        <w:trPr>
          <w:cantSplit/>
          <w:trHeight w:hRule="exact" w:val="360"/>
          <w:jc w:val="center"/>
        </w:trPr>
        <w:tc>
          <w:tcPr>
            <w:tcW w:w="71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9EB82D" w14:textId="77777777" w:rsidR="0083010F" w:rsidRPr="0083010F" w:rsidRDefault="0083010F" w:rsidP="0083010F">
            <w:pPr>
              <w:spacing w:before="80" w:after="80"/>
              <w:ind w:left="80" w:right="80"/>
              <w:rPr>
                <w:rFonts w:ascii="Times New Roman" w:eastAsia="Arial" w:hAnsi="Times New Roman" w:cs="Times New Roman"/>
                <w:i/>
                <w:iCs/>
                <w:color w:val="111111"/>
                <w:sz w:val="22"/>
                <w:szCs w:val="22"/>
              </w:rPr>
            </w:pPr>
            <w:r w:rsidRPr="0083010F">
              <w:rPr>
                <w:rFonts w:ascii="Times New Roman" w:eastAsia="Arial" w:hAnsi="Times New Roman" w:cs="Times New Roman"/>
                <w:i/>
                <w:iCs/>
                <w:color w:val="111111"/>
                <w:sz w:val="22"/>
                <w:szCs w:val="22"/>
              </w:rPr>
              <w:t>Controls</w:t>
            </w: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0C8744" w14:textId="77777777" w:rsidR="0083010F" w:rsidRPr="0083010F" w:rsidRDefault="0083010F" w:rsidP="0083010F">
            <w:pPr>
              <w:spacing w:before="80" w:after="80"/>
              <w:ind w:left="80" w:right="80"/>
              <w:jc w:val="right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</w:p>
        </w:tc>
      </w:tr>
      <w:tr w:rsidR="0083010F" w:rsidRPr="0083010F" w14:paraId="5E182CA7" w14:textId="77777777" w:rsidTr="0083010F">
        <w:trPr>
          <w:cantSplit/>
          <w:trHeight w:hRule="exact" w:val="360"/>
          <w:jc w:val="center"/>
        </w:trPr>
        <w:tc>
          <w:tcPr>
            <w:tcW w:w="71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716AFD" w14:textId="77777777" w:rsidR="0083010F" w:rsidRPr="0083010F" w:rsidRDefault="0083010F" w:rsidP="0083010F">
            <w:pPr>
              <w:spacing w:before="80" w:after="80"/>
              <w:ind w:left="80" w:right="80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 w:rsidRPr="0083010F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   Housing price in child’s city of residence</w:t>
            </w: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225388" w14:textId="66336BBE" w:rsidR="0083010F" w:rsidRPr="0083010F" w:rsidRDefault="0083010F" w:rsidP="0083010F">
            <w:pPr>
              <w:spacing w:before="80" w:after="80"/>
              <w:ind w:left="80" w:right="80"/>
              <w:jc w:val="right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 w:rsidRPr="0083010F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-0.00 (0.00)</w:t>
            </w:r>
          </w:p>
        </w:tc>
      </w:tr>
      <w:tr w:rsidR="0083010F" w:rsidRPr="0083010F" w14:paraId="4F0FF35B" w14:textId="77777777" w:rsidTr="0083010F">
        <w:trPr>
          <w:cantSplit/>
          <w:trHeight w:hRule="exact" w:val="360"/>
          <w:jc w:val="center"/>
        </w:trPr>
        <w:tc>
          <w:tcPr>
            <w:tcW w:w="71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75FD79" w14:textId="77777777" w:rsidR="0083010F" w:rsidRPr="0083010F" w:rsidRDefault="0083010F" w:rsidP="0083010F">
            <w:pPr>
              <w:spacing w:before="80" w:after="80"/>
              <w:ind w:left="80" w:right="80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 w:rsidRPr="0083010F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   Child’s residential area (base: main city zone)</w:t>
            </w: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89FFFF" w14:textId="77777777" w:rsidR="0083010F" w:rsidRPr="0083010F" w:rsidRDefault="0083010F" w:rsidP="0083010F">
            <w:pPr>
              <w:spacing w:before="80" w:after="80"/>
              <w:ind w:left="80" w:right="80"/>
              <w:jc w:val="right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</w:p>
        </w:tc>
      </w:tr>
      <w:tr w:rsidR="0083010F" w:rsidRPr="0083010F" w14:paraId="3898983C" w14:textId="77777777" w:rsidTr="0083010F">
        <w:trPr>
          <w:cantSplit/>
          <w:trHeight w:hRule="exact" w:val="360"/>
          <w:jc w:val="center"/>
        </w:trPr>
        <w:tc>
          <w:tcPr>
            <w:tcW w:w="71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F7CD31" w14:textId="77777777" w:rsidR="0083010F" w:rsidRPr="0083010F" w:rsidRDefault="0083010F" w:rsidP="0083010F">
            <w:pPr>
              <w:spacing w:before="80" w:after="80"/>
              <w:ind w:left="80" w:right="80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 w:rsidRPr="0083010F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   Urban-rural fringe</w:t>
            </w: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879032" w14:textId="132F1543" w:rsidR="0083010F" w:rsidRPr="0083010F" w:rsidRDefault="0083010F" w:rsidP="0083010F">
            <w:pPr>
              <w:spacing w:before="80" w:after="80"/>
              <w:ind w:left="80" w:right="80"/>
              <w:jc w:val="right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 w:rsidRPr="0083010F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15 (0.16)</w:t>
            </w:r>
          </w:p>
        </w:tc>
      </w:tr>
      <w:tr w:rsidR="0083010F" w:rsidRPr="0083010F" w14:paraId="0D4EFBBE" w14:textId="77777777" w:rsidTr="0083010F">
        <w:trPr>
          <w:cantSplit/>
          <w:trHeight w:hRule="exact" w:val="360"/>
          <w:jc w:val="center"/>
        </w:trPr>
        <w:tc>
          <w:tcPr>
            <w:tcW w:w="71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15193A" w14:textId="77777777" w:rsidR="0083010F" w:rsidRPr="0083010F" w:rsidRDefault="0083010F" w:rsidP="0083010F">
            <w:pPr>
              <w:spacing w:before="80" w:after="80"/>
              <w:ind w:left="80" w:right="80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 w:rsidRPr="0083010F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   Town centers</w:t>
            </w: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75A156" w14:textId="53BB1E25" w:rsidR="0083010F" w:rsidRPr="0083010F" w:rsidRDefault="0083010F" w:rsidP="0083010F">
            <w:pPr>
              <w:spacing w:before="80" w:after="80"/>
              <w:ind w:left="80" w:right="80"/>
              <w:jc w:val="right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 w:rsidRPr="0083010F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14 (0.16)</w:t>
            </w:r>
          </w:p>
        </w:tc>
      </w:tr>
      <w:tr w:rsidR="0083010F" w:rsidRPr="0083010F" w14:paraId="74D438EE" w14:textId="77777777" w:rsidTr="0083010F">
        <w:trPr>
          <w:cantSplit/>
          <w:trHeight w:hRule="exact" w:val="360"/>
          <w:jc w:val="center"/>
        </w:trPr>
        <w:tc>
          <w:tcPr>
            <w:tcW w:w="71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1C5701" w14:textId="77777777" w:rsidR="0083010F" w:rsidRPr="0083010F" w:rsidRDefault="0083010F" w:rsidP="0083010F">
            <w:pPr>
              <w:spacing w:before="80" w:after="80"/>
              <w:ind w:left="80" w:right="80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 w:rsidRPr="0083010F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lastRenderedPageBreak/>
              <w:t xml:space="preserve">   Zhen Xiang area (rural township)</w:t>
            </w:r>
          </w:p>
        </w:tc>
        <w:tc>
          <w:tcPr>
            <w:tcW w:w="1828" w:type="dxa"/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4296EF" w14:textId="7039A1CF" w:rsidR="0083010F" w:rsidRPr="0083010F" w:rsidRDefault="0083010F" w:rsidP="0083010F">
            <w:pPr>
              <w:spacing w:before="80" w:after="80"/>
              <w:ind w:left="80" w:right="80"/>
              <w:jc w:val="right"/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</w:pPr>
            <w:r w:rsidRPr="0083010F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0.50 (0.26)</w:t>
            </w:r>
          </w:p>
        </w:tc>
      </w:tr>
      <w:tr w:rsidR="0083010F" w:rsidRPr="00F81BD9" w14:paraId="01D9269C" w14:textId="77777777" w:rsidTr="0083010F">
        <w:trPr>
          <w:cantSplit/>
          <w:trHeight w:hRule="exact" w:val="360"/>
          <w:jc w:val="center"/>
        </w:trPr>
        <w:tc>
          <w:tcPr>
            <w:tcW w:w="71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C7FA8E" w14:textId="77777777" w:rsidR="0083010F" w:rsidRPr="00F81BD9" w:rsidRDefault="0083010F" w:rsidP="0083010F">
            <w:pPr>
              <w:spacing w:before="80" w:after="80"/>
              <w:ind w:left="80" w:right="80"/>
              <w:rPr>
                <w:rFonts w:ascii="Times New Roman" w:hAnsi="Times New Roman" w:cs="Times New Roman"/>
              </w:rPr>
            </w:pPr>
            <w:r w:rsidRPr="00F81BD9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N</w:t>
            </w: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E3F36C" w14:textId="77777777" w:rsidR="0083010F" w:rsidRPr="00F81BD9" w:rsidRDefault="0083010F" w:rsidP="0083010F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F81BD9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4001    </w:t>
            </w:r>
          </w:p>
        </w:tc>
      </w:tr>
      <w:tr w:rsidR="0083010F" w:rsidRPr="00F81BD9" w14:paraId="7E7FA745" w14:textId="77777777" w:rsidTr="0083010F">
        <w:trPr>
          <w:cantSplit/>
          <w:trHeight w:hRule="exact" w:val="360"/>
          <w:jc w:val="center"/>
        </w:trPr>
        <w:tc>
          <w:tcPr>
            <w:tcW w:w="71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AAE48D" w14:textId="77777777" w:rsidR="0083010F" w:rsidRPr="00F81BD9" w:rsidRDefault="0083010F" w:rsidP="0083010F">
            <w:pPr>
              <w:spacing w:before="80" w:after="80"/>
              <w:ind w:left="80" w:right="80"/>
              <w:rPr>
                <w:rFonts w:ascii="Times New Roman" w:hAnsi="Times New Roman" w:cs="Times New Roman"/>
              </w:rPr>
            </w:pPr>
            <w:r w:rsidRPr="00F81BD9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AIC</w:t>
            </w: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0E9956" w14:textId="77777777" w:rsidR="0083010F" w:rsidRPr="00F81BD9" w:rsidRDefault="0083010F" w:rsidP="0083010F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F81BD9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4679.45 </w:t>
            </w:r>
          </w:p>
        </w:tc>
      </w:tr>
      <w:tr w:rsidR="0083010F" w:rsidRPr="00F81BD9" w14:paraId="2F605B4D" w14:textId="77777777" w:rsidTr="0083010F">
        <w:trPr>
          <w:cantSplit/>
          <w:trHeight w:hRule="exact" w:val="360"/>
          <w:jc w:val="center"/>
        </w:trPr>
        <w:tc>
          <w:tcPr>
            <w:tcW w:w="7159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40F11D" w14:textId="77777777" w:rsidR="0083010F" w:rsidRPr="00F81BD9" w:rsidRDefault="0083010F" w:rsidP="0083010F">
            <w:pPr>
              <w:spacing w:before="80" w:after="80"/>
              <w:ind w:left="80" w:right="80"/>
              <w:rPr>
                <w:rFonts w:ascii="Times New Roman" w:hAnsi="Times New Roman" w:cs="Times New Roman"/>
              </w:rPr>
            </w:pPr>
            <w:r w:rsidRPr="00F81BD9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BIC</w:t>
            </w:r>
          </w:p>
        </w:tc>
        <w:tc>
          <w:tcPr>
            <w:tcW w:w="18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6EA082" w14:textId="77777777" w:rsidR="0083010F" w:rsidRPr="00F81BD9" w:rsidRDefault="0083010F" w:rsidP="0083010F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F81BD9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4861.98 </w:t>
            </w:r>
          </w:p>
        </w:tc>
      </w:tr>
      <w:tr w:rsidR="0083010F" w:rsidRPr="00F81BD9" w14:paraId="0C7EBF45" w14:textId="77777777" w:rsidTr="0083010F">
        <w:trPr>
          <w:cantSplit/>
          <w:trHeight w:hRule="exact" w:val="360"/>
          <w:jc w:val="center"/>
        </w:trPr>
        <w:tc>
          <w:tcPr>
            <w:tcW w:w="7159" w:type="dxa"/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9B5D3C" w14:textId="77777777" w:rsidR="0083010F" w:rsidRPr="00F81BD9" w:rsidRDefault="0083010F" w:rsidP="0083010F">
            <w:pPr>
              <w:spacing w:before="80" w:after="80"/>
              <w:ind w:left="80" w:right="80"/>
              <w:rPr>
                <w:rFonts w:ascii="Times New Roman" w:hAnsi="Times New Roman" w:cs="Times New Roman"/>
              </w:rPr>
            </w:pPr>
            <w:r w:rsidRPr="00F81BD9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>Pseudo R2</w:t>
            </w:r>
          </w:p>
        </w:tc>
        <w:tc>
          <w:tcPr>
            <w:tcW w:w="1828" w:type="dxa"/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548C7B" w14:textId="77777777" w:rsidR="0083010F" w:rsidRPr="00F81BD9" w:rsidRDefault="0083010F" w:rsidP="0083010F">
            <w:pPr>
              <w:spacing w:before="80" w:after="80"/>
              <w:ind w:left="80" w:right="80"/>
              <w:jc w:val="right"/>
              <w:rPr>
                <w:rFonts w:ascii="Times New Roman" w:hAnsi="Times New Roman" w:cs="Times New Roman"/>
              </w:rPr>
            </w:pPr>
            <w:r w:rsidRPr="00F81BD9">
              <w:rPr>
                <w:rFonts w:ascii="Times New Roman" w:eastAsia="Arial" w:hAnsi="Times New Roman" w:cs="Times New Roman"/>
                <w:color w:val="111111"/>
                <w:sz w:val="22"/>
                <w:szCs w:val="22"/>
              </w:rPr>
              <w:t xml:space="preserve">0.17 </w:t>
            </w:r>
          </w:p>
        </w:tc>
      </w:tr>
    </w:tbl>
    <w:p w14:paraId="667B8535" w14:textId="2BB21CC5" w:rsidR="00C334AC" w:rsidRPr="00F81BD9" w:rsidRDefault="001240E1" w:rsidP="00C334AC">
      <w:pPr>
        <w:spacing w:before="80" w:after="80"/>
        <w:ind w:left="80" w:right="80"/>
        <w:rPr>
          <w:rFonts w:ascii="Times New Roman" w:hAnsi="Times New Roman" w:cs="Times New Roman"/>
        </w:rPr>
      </w:pPr>
      <w:r w:rsidRPr="00F81BD9">
        <w:rPr>
          <w:rFonts w:ascii="Times New Roman" w:hAnsi="Times New Roman" w:cs="Times New Roman"/>
        </w:rPr>
        <w:t xml:space="preserve"> </w:t>
      </w:r>
      <w:r w:rsidR="00C334AC" w:rsidRPr="00F81BD9">
        <w:rPr>
          <w:rFonts w:ascii="Times New Roman" w:eastAsia="Arial" w:hAnsi="Times New Roman" w:cs="Times New Roman"/>
          <w:color w:val="111111"/>
          <w:sz w:val="22"/>
          <w:szCs w:val="22"/>
        </w:rPr>
        <w:t xml:space="preserve"> *** p &lt; 0.001</w:t>
      </w:r>
      <w:proofErr w:type="gramStart"/>
      <w:r w:rsidR="00C334AC" w:rsidRPr="00F81BD9">
        <w:rPr>
          <w:rFonts w:ascii="Times New Roman" w:eastAsia="Arial" w:hAnsi="Times New Roman" w:cs="Times New Roman"/>
          <w:color w:val="111111"/>
          <w:sz w:val="22"/>
          <w:szCs w:val="22"/>
        </w:rPr>
        <w:t>;  *</w:t>
      </w:r>
      <w:proofErr w:type="gramEnd"/>
      <w:r w:rsidR="00C334AC" w:rsidRPr="00F81BD9">
        <w:rPr>
          <w:rFonts w:ascii="Times New Roman" w:eastAsia="Arial" w:hAnsi="Times New Roman" w:cs="Times New Roman"/>
          <w:color w:val="111111"/>
          <w:sz w:val="22"/>
          <w:szCs w:val="22"/>
        </w:rPr>
        <w:t>* p &lt; 0.01;  * p &lt; 0.05.</w:t>
      </w:r>
    </w:p>
    <w:p w14:paraId="65021239" w14:textId="0ABCBC80" w:rsidR="00EE0B55" w:rsidRPr="00F81BD9" w:rsidRDefault="00EE0B55">
      <w:pPr>
        <w:rPr>
          <w:rFonts w:ascii="Times New Roman" w:hAnsi="Times New Roman" w:cs="Times New Roman"/>
        </w:rPr>
      </w:pPr>
      <w:bookmarkStart w:id="0" w:name="_GoBack"/>
      <w:bookmarkEnd w:id="0"/>
    </w:p>
    <w:sectPr w:rsidR="00EE0B55" w:rsidRPr="00F81BD9" w:rsidSect="00747CCE"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79EC42" w14:textId="77777777" w:rsidR="001D6DB6" w:rsidRDefault="001D6DB6" w:rsidP="00F81BD9">
      <w:r>
        <w:separator/>
      </w:r>
    </w:p>
  </w:endnote>
  <w:endnote w:type="continuationSeparator" w:id="0">
    <w:p w14:paraId="5514115B" w14:textId="77777777" w:rsidR="001D6DB6" w:rsidRDefault="001D6DB6" w:rsidP="00F81B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B47717" w14:textId="77777777" w:rsidR="001D6DB6" w:rsidRDefault="001D6DB6" w:rsidP="00F81BD9">
      <w:r>
        <w:separator/>
      </w:r>
    </w:p>
  </w:footnote>
  <w:footnote w:type="continuationSeparator" w:id="0">
    <w:p w14:paraId="2F1A05C6" w14:textId="77777777" w:rsidR="001D6DB6" w:rsidRDefault="001D6DB6" w:rsidP="00F81BD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E925FD"/>
    <w:multiLevelType w:val="multilevel"/>
    <w:tmpl w:val="88F45F08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5B882B35"/>
    <w:multiLevelType w:val="multilevel"/>
    <w:tmpl w:val="6F30E74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5EFC3234"/>
    <w:multiLevelType w:val="multilevel"/>
    <w:tmpl w:val="0A86311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1NLIwMTE3MTM3trBU0lEKTi0uzszPAykwrgUAv8H9WywAAAA="/>
  </w:docVars>
  <w:rsids>
    <w:rsidRoot w:val="00B4379D"/>
    <w:rsid w:val="00036527"/>
    <w:rsid w:val="00073835"/>
    <w:rsid w:val="001240E1"/>
    <w:rsid w:val="001903FD"/>
    <w:rsid w:val="001C0A13"/>
    <w:rsid w:val="001D1744"/>
    <w:rsid w:val="001D6DB6"/>
    <w:rsid w:val="001D75AB"/>
    <w:rsid w:val="002A48C3"/>
    <w:rsid w:val="00362E65"/>
    <w:rsid w:val="004158F9"/>
    <w:rsid w:val="00457CF1"/>
    <w:rsid w:val="00747CCE"/>
    <w:rsid w:val="007777F7"/>
    <w:rsid w:val="007B3E96"/>
    <w:rsid w:val="0083010F"/>
    <w:rsid w:val="008D2899"/>
    <w:rsid w:val="008F1F48"/>
    <w:rsid w:val="00946CB3"/>
    <w:rsid w:val="00AE18EF"/>
    <w:rsid w:val="00AE1BDD"/>
    <w:rsid w:val="00B4379D"/>
    <w:rsid w:val="00C25EB0"/>
    <w:rsid w:val="00C31EEB"/>
    <w:rsid w:val="00C334AC"/>
    <w:rsid w:val="00CD2C5E"/>
    <w:rsid w:val="00EE0B55"/>
    <w:rsid w:val="00F12158"/>
    <w:rsid w:val="00F81BD9"/>
    <w:rsid w:val="00FB63E7"/>
    <w:rsid w:val="00FC55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BE422B5"/>
  <w14:defaultImageDpi w14:val="300"/>
  <w15:docId w15:val="{AF618882-DD3A-4523-AD5C-F42F110E6E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62E65"/>
    <w:pPr>
      <w:keepNext/>
      <w:keepLines/>
      <w:numPr>
        <w:numId w:val="3"/>
      </w:numPr>
      <w:pBdr>
        <w:bottom w:val="single" w:sz="4" w:space="1" w:color="auto"/>
      </w:pBdr>
      <w:spacing w:before="48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62E65"/>
    <w:pPr>
      <w:keepNext/>
      <w:keepLines/>
      <w:numPr>
        <w:ilvl w:val="1"/>
        <w:numId w:val="3"/>
      </w:numPr>
      <w:spacing w:before="20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62E65"/>
    <w:pPr>
      <w:keepNext/>
      <w:keepLines/>
      <w:numPr>
        <w:ilvl w:val="2"/>
        <w:numId w:val="3"/>
      </w:numPr>
      <w:spacing w:before="200"/>
      <w:outlineLvl w:val="2"/>
    </w:pPr>
    <w:rPr>
      <w:rFonts w:asciiTheme="majorHAnsi" w:eastAsiaTheme="majorEastAsia" w:hAnsiTheme="majorHAnsi" w:cstheme="majorBid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trong1">
    <w:name w:val="Strong1"/>
    <w:basedOn w:val="DefaultParagraphFont"/>
    <w:uiPriority w:val="1"/>
    <w:qFormat/>
    <w:rsid w:val="007B3E96"/>
    <w:rPr>
      <w:b/>
    </w:rPr>
  </w:style>
  <w:style w:type="paragraph" w:customStyle="1" w:styleId="centered">
    <w:name w:val="centered"/>
    <w:basedOn w:val="Normal"/>
    <w:qFormat/>
    <w:rsid w:val="001D75AB"/>
    <w:pPr>
      <w:jc w:val="center"/>
    </w:pPr>
  </w:style>
  <w:style w:type="table" w:customStyle="1" w:styleId="tabletemplate">
    <w:name w:val="table_template"/>
    <w:basedOn w:val="TableNormal"/>
    <w:uiPriority w:val="59"/>
    <w:rsid w:val="00F12158"/>
    <w:pPr>
      <w:jc w:val="right"/>
    </w:pPr>
    <w:tblPr>
      <w:jc w:val="center"/>
      <w:tblBorders>
        <w:top w:val="single" w:sz="8" w:space="0" w:color="auto"/>
        <w:bottom w:val="single" w:sz="8" w:space="0" w:color="auto"/>
        <w:insideH w:val="single" w:sz="8" w:space="0" w:color="auto"/>
      </w:tblBorders>
    </w:tblPr>
    <w:trPr>
      <w:jc w:val="center"/>
    </w:trPr>
    <w:tblStylePr w:type="firstRow">
      <w:rPr>
        <w:b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LightList-Accent2">
    <w:name w:val="Light List Accent 2"/>
    <w:basedOn w:val="TableNormal"/>
    <w:uiPriority w:val="61"/>
    <w:rsid w:val="00FC557F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362E65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62E65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62E65"/>
    <w:rPr>
      <w:rFonts w:asciiTheme="majorHAnsi" w:eastAsiaTheme="majorEastAsia" w:hAnsiTheme="majorHAnsi" w:cstheme="majorBidi"/>
      <w:b/>
      <w:bCs/>
    </w:rPr>
  </w:style>
  <w:style w:type="paragraph" w:customStyle="1" w:styleId="graphictitle">
    <w:name w:val="graphic title"/>
    <w:basedOn w:val="Normal"/>
    <w:qFormat/>
    <w:rsid w:val="00AE18EF"/>
    <w:pPr>
      <w:jc w:val="center"/>
    </w:pPr>
    <w:rPr>
      <w:b/>
      <w:i/>
    </w:rPr>
  </w:style>
  <w:style w:type="paragraph" w:customStyle="1" w:styleId="tabletitle">
    <w:name w:val="table title"/>
    <w:basedOn w:val="graphictitle"/>
    <w:qFormat/>
    <w:rsid w:val="00AE18EF"/>
  </w:style>
  <w:style w:type="table" w:styleId="TableProfessional">
    <w:name w:val="Table Professional"/>
    <w:basedOn w:val="TableNormal"/>
    <w:uiPriority w:val="99"/>
    <w:semiHidden/>
    <w:unhideWhenUsed/>
    <w:rsid w:val="00C31EEB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shd w:val="solid" w:color="000000" w:fill="FFFFFF"/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FB63E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B63E7"/>
    <w:pPr>
      <w:spacing w:after="100"/>
      <w:ind w:left="24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B63E7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63E7"/>
    <w:rPr>
      <w:rFonts w:ascii="Lucida Grande" w:hAnsi="Lucida Grande"/>
      <w:sz w:val="18"/>
      <w:szCs w:val="18"/>
    </w:rPr>
  </w:style>
  <w:style w:type="character" w:customStyle="1" w:styleId="referenceid">
    <w:name w:val="reference_id"/>
    <w:basedOn w:val="DefaultParagraphFont"/>
    <w:uiPriority w:val="1"/>
    <w:rsid w:val="00457CF1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F81BD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F81BD9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F81BD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F81BD9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Bureau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Bureau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Bureau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49</Words>
  <Characters>1422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166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ngyi Tian</dc:creator>
  <cp:keywords/>
  <dc:description/>
  <cp:lastModifiedBy>Langyi Tian</cp:lastModifiedBy>
  <cp:revision>3</cp:revision>
  <dcterms:created xsi:type="dcterms:W3CDTF">2020-01-04T00:38:00Z</dcterms:created>
  <dcterms:modified xsi:type="dcterms:W3CDTF">2020-01-04T00:47:00Z</dcterms:modified>
  <cp:category/>
</cp:coreProperties>
</file>